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  <w:bookmarkStart w:id="0" w:name="_GoBack"/>
      <w:bookmarkEnd w:id="0"/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9D27788" w:rsidR="006A41CC" w:rsidRPr="003F7D0B" w:rsidRDefault="006A41CC" w:rsidP="006A41C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pictures</w:t>
      </w:r>
      <w:r w:rsidR="003F7D0B" w:rsidRPr="003F7D0B">
        <w:rPr>
          <w:color w:val="FF0000"/>
          <w:lang w:val="en-US"/>
        </w:rPr>
        <w:t xml:space="preserve"> – Not Feasible</w:t>
      </w:r>
    </w:p>
    <w:p w14:paraId="5DE22922" w14:textId="6F50ED3D" w:rsidR="006A41CC" w:rsidRPr="003F7D0B" w:rsidRDefault="006A41CC" w:rsidP="006A41C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sound.</w:t>
      </w:r>
      <w:r w:rsidR="003F7D0B" w:rsidRPr="003F7D0B">
        <w:rPr>
          <w:color w:val="FF0000"/>
          <w:lang w:val="en-US"/>
        </w:rPr>
        <w:t xml:space="preserve"> – Not Feasible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6D294674" w:rsidR="00DB6BD2" w:rsidRPr="006A41CC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25EBBCC3" w14:textId="253D0FEF" w:rsidR="00352CC3" w:rsidRPr="00352CC3" w:rsidRDefault="00352CC3" w:rsidP="00352CC3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27700BFE" w14:textId="77777777" w:rsidR="001E1FD7" w:rsidRPr="0001037B" w:rsidRDefault="001E1FD7" w:rsidP="001E1FD7">
      <w:pPr>
        <w:pStyle w:val="ListParagraph"/>
        <w:rPr>
          <w:strike/>
          <w:lang w:val="en-US"/>
        </w:rPr>
      </w:pP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lastRenderedPageBreak/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77777777" w:rsidR="00FA11FB" w:rsidRPr="0024608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250A9827" w14:textId="77777777" w:rsidR="00FA11FB" w:rsidRDefault="00FA11FB" w:rsidP="00A86CB5">
      <w:pPr>
        <w:pStyle w:val="ListParagraph"/>
        <w:rPr>
          <w:lang w:val="en-US"/>
        </w:rPr>
      </w:pPr>
    </w:p>
    <w:p w14:paraId="58DE50B0" w14:textId="77777777" w:rsidR="004E4C2C" w:rsidRPr="006A41CC" w:rsidRDefault="004E4C2C" w:rsidP="00980FA4">
      <w:pPr>
        <w:pStyle w:val="ListParagraph"/>
        <w:rPr>
          <w:lang w:val="en-US"/>
        </w:rPr>
      </w:pPr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</w:p>
    <w:p w14:paraId="01344D8F" w14:textId="0732DE1F" w:rsidR="000A4E91" w:rsidRPr="00D444B2" w:rsidRDefault="000A4E91" w:rsidP="00D444B2">
      <w:pPr>
        <w:rPr>
          <w:lang w:val="en-US"/>
        </w:rPr>
      </w:pPr>
    </w:p>
    <w:sectPr w:rsidR="000A4E91" w:rsidRPr="00D44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sqgFAK0uN08tAAAA"/>
  </w:docVars>
  <w:rsids>
    <w:rsidRoot w:val="00837214"/>
    <w:rsid w:val="0001037B"/>
    <w:rsid w:val="00040448"/>
    <w:rsid w:val="000A05B4"/>
    <w:rsid w:val="000A4E91"/>
    <w:rsid w:val="000F355D"/>
    <w:rsid w:val="0011201E"/>
    <w:rsid w:val="001221D5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352CC3"/>
    <w:rsid w:val="003721B4"/>
    <w:rsid w:val="003932B8"/>
    <w:rsid w:val="003F4945"/>
    <w:rsid w:val="003F6A6C"/>
    <w:rsid w:val="003F7D0B"/>
    <w:rsid w:val="004310FC"/>
    <w:rsid w:val="004E1C62"/>
    <w:rsid w:val="004E4C2C"/>
    <w:rsid w:val="004E5100"/>
    <w:rsid w:val="005B3B38"/>
    <w:rsid w:val="005E22C4"/>
    <w:rsid w:val="00626F53"/>
    <w:rsid w:val="00650F94"/>
    <w:rsid w:val="006563D8"/>
    <w:rsid w:val="0069489F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80FA4"/>
    <w:rsid w:val="009815ED"/>
    <w:rsid w:val="009F10F9"/>
    <w:rsid w:val="009F74F5"/>
    <w:rsid w:val="00A368FF"/>
    <w:rsid w:val="00A565F9"/>
    <w:rsid w:val="00A56F41"/>
    <w:rsid w:val="00A86CB5"/>
    <w:rsid w:val="00A94EEE"/>
    <w:rsid w:val="00B20331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D444B2"/>
    <w:rsid w:val="00DB6BD2"/>
    <w:rsid w:val="00E11699"/>
    <w:rsid w:val="00E11975"/>
    <w:rsid w:val="00E44CD5"/>
    <w:rsid w:val="00E52B12"/>
    <w:rsid w:val="00ED54DA"/>
    <w:rsid w:val="00EF715D"/>
    <w:rsid w:val="00F05A28"/>
    <w:rsid w:val="00F11493"/>
    <w:rsid w:val="00F84484"/>
    <w:rsid w:val="00FA11FB"/>
    <w:rsid w:val="00FD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91</cp:revision>
  <dcterms:created xsi:type="dcterms:W3CDTF">2020-02-17T19:31:00Z</dcterms:created>
  <dcterms:modified xsi:type="dcterms:W3CDTF">2020-02-25T11:36:00Z</dcterms:modified>
</cp:coreProperties>
</file>